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6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203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26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374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507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48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16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667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349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272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07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86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166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79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065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379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26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34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9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781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6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735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55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981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467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6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431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9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098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2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34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938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2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8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7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135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38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984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0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02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2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943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254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8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743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9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544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44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6843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65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0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273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9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914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333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86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2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662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528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4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0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503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85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134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0:56Z</dcterms:created>
  <dcterms:modified xsi:type="dcterms:W3CDTF">2024-07-10T08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